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B8923" w14:textId="77777777" w:rsidR="00946DB8" w:rsidRPr="00EB6A67" w:rsidRDefault="003553DA" w:rsidP="003553DA">
      <w:pPr>
        <w:jc w:val="center"/>
        <w:rPr>
          <w:b/>
          <w:sz w:val="40"/>
        </w:rPr>
      </w:pPr>
      <w:r w:rsidRPr="00EB6A67">
        <w:rPr>
          <w:b/>
          <w:sz w:val="40"/>
        </w:rPr>
        <w:t>ASSEMBLY INSTRUCTIONS – DRA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83"/>
        <w:gridCol w:w="3567"/>
      </w:tblGrid>
      <w:tr w:rsidR="003E4EFB" w14:paraId="0A206265" w14:textId="77777777" w:rsidTr="003E4EFB">
        <w:trPr>
          <w:trHeight w:val="3371"/>
        </w:trPr>
        <w:tc>
          <w:tcPr>
            <w:tcW w:w="5783" w:type="dxa"/>
            <w:vAlign w:val="center"/>
          </w:tcPr>
          <w:p w14:paraId="0D5BAB6E" w14:textId="68953469" w:rsidR="003553DA" w:rsidRDefault="00843687" w:rsidP="003553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087BDB" wp14:editId="438466FC">
                  <wp:extent cx="3503295" cy="1947545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3295" cy="1947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10CC5688" w14:textId="0751086D" w:rsidR="003553DA" w:rsidRDefault="00843687" w:rsidP="003553DA">
            <w:pPr>
              <w:jc w:val="center"/>
            </w:pPr>
            <w:r>
              <w:t xml:space="preserve">Attach the side panels by lining up the dovetail joints and using a rubber mallet or hammer and wood block, gently tap into place. Be sure that all bottom panel groves line up. </w:t>
            </w:r>
          </w:p>
        </w:tc>
      </w:tr>
      <w:tr w:rsidR="003E4EFB" w14:paraId="5C8A43FC" w14:textId="77777777" w:rsidTr="003E4EFB">
        <w:trPr>
          <w:trHeight w:val="3815"/>
        </w:trPr>
        <w:tc>
          <w:tcPr>
            <w:tcW w:w="5783" w:type="dxa"/>
            <w:vAlign w:val="center"/>
          </w:tcPr>
          <w:p w14:paraId="176B7F01" w14:textId="37565EE3" w:rsidR="00843687" w:rsidRDefault="00843687" w:rsidP="003553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82F732" wp14:editId="4651ECA4">
                  <wp:extent cx="3455670" cy="19475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5670" cy="1947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11F419B1" w14:textId="627B4E88" w:rsidR="00843687" w:rsidRDefault="00843687" w:rsidP="003553DA">
            <w:pPr>
              <w:jc w:val="center"/>
            </w:pPr>
            <w:r>
              <w:t>Insert bottom panel into groves in side panels. Slide all the way down</w:t>
            </w:r>
            <w:r w:rsidR="00104968">
              <w:t>, ensuring it is fit in the groves on both side panels and the front panel</w:t>
            </w:r>
            <w:r>
              <w:t>.</w:t>
            </w:r>
          </w:p>
        </w:tc>
      </w:tr>
      <w:tr w:rsidR="003E4EFB" w14:paraId="1984204B" w14:textId="77777777" w:rsidTr="003E4EFB">
        <w:trPr>
          <w:trHeight w:val="3543"/>
        </w:trPr>
        <w:tc>
          <w:tcPr>
            <w:tcW w:w="5783" w:type="dxa"/>
            <w:vAlign w:val="center"/>
          </w:tcPr>
          <w:p w14:paraId="3F5F0C97" w14:textId="71D2FACD" w:rsidR="00843687" w:rsidRDefault="00843687" w:rsidP="003553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5EC7C97" wp14:editId="5784C381">
                  <wp:extent cx="3398520" cy="20645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7296" cy="2233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3C72C1DD" w14:textId="1A8E6404" w:rsidR="00843687" w:rsidRDefault="00843687" w:rsidP="003553DA">
            <w:pPr>
              <w:jc w:val="center"/>
            </w:pPr>
            <w:r>
              <w:t xml:space="preserve">Place back panel </w:t>
            </w:r>
            <w:r w:rsidR="00104968">
              <w:t>on, lining up the bottom panel with the grove.</w:t>
            </w:r>
          </w:p>
        </w:tc>
      </w:tr>
      <w:tr w:rsidR="003E4EFB" w14:paraId="5B0D5396" w14:textId="77777777" w:rsidTr="003E4EFB">
        <w:trPr>
          <w:trHeight w:val="3393"/>
        </w:trPr>
        <w:tc>
          <w:tcPr>
            <w:tcW w:w="5783" w:type="dxa"/>
            <w:vAlign w:val="center"/>
          </w:tcPr>
          <w:p w14:paraId="7CD78B06" w14:textId="594D181F" w:rsidR="00843687" w:rsidRDefault="00843687" w:rsidP="003553D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DA34915" wp14:editId="7C379313">
                  <wp:extent cx="3443605" cy="1935480"/>
                  <wp:effectExtent l="0" t="0" r="4445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3605" cy="1935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73FD64B4" w14:textId="3C263105" w:rsidR="00843687" w:rsidRDefault="00104968" w:rsidP="003553DA">
            <w:pPr>
              <w:jc w:val="center"/>
            </w:pPr>
            <w:r>
              <w:t xml:space="preserve">Line the dovetail joints up and push together. </w:t>
            </w:r>
          </w:p>
        </w:tc>
      </w:tr>
      <w:tr w:rsidR="003E4EFB" w14:paraId="27FF6E24" w14:textId="77777777" w:rsidTr="003E4EFB">
        <w:tc>
          <w:tcPr>
            <w:tcW w:w="5783" w:type="dxa"/>
            <w:vAlign w:val="center"/>
          </w:tcPr>
          <w:p w14:paraId="4204D2E8" w14:textId="77777777" w:rsidR="00A804B0" w:rsidRDefault="00A804B0" w:rsidP="003553DA">
            <w:pPr>
              <w:jc w:val="center"/>
              <w:rPr>
                <w:b/>
                <w:noProof/>
              </w:rPr>
            </w:pPr>
          </w:p>
          <w:p w14:paraId="1EE147BB" w14:textId="77777777" w:rsidR="001A0F05" w:rsidRDefault="001A0F05" w:rsidP="003553DA">
            <w:pPr>
              <w:jc w:val="center"/>
              <w:rPr>
                <w:b/>
                <w:noProof/>
              </w:rPr>
            </w:pPr>
          </w:p>
          <w:p w14:paraId="0F58AE6C" w14:textId="77777777" w:rsidR="001A0F05" w:rsidRDefault="001A0F05" w:rsidP="003553DA">
            <w:pPr>
              <w:jc w:val="center"/>
              <w:rPr>
                <w:b/>
                <w:noProof/>
              </w:rPr>
            </w:pPr>
          </w:p>
          <w:p w14:paraId="1490D812" w14:textId="77777777" w:rsidR="001A0F05" w:rsidRDefault="001A0F05" w:rsidP="003553DA">
            <w:pPr>
              <w:jc w:val="center"/>
              <w:rPr>
                <w:b/>
                <w:noProof/>
              </w:rPr>
            </w:pPr>
          </w:p>
          <w:p w14:paraId="7531DA2D" w14:textId="77777777" w:rsidR="001A0F05" w:rsidRDefault="001A0F05" w:rsidP="003553DA">
            <w:pPr>
              <w:jc w:val="center"/>
              <w:rPr>
                <w:b/>
                <w:noProof/>
              </w:rPr>
            </w:pPr>
          </w:p>
          <w:p w14:paraId="2BAD099F" w14:textId="148BDDAC" w:rsidR="001A0F05" w:rsidRPr="006F76DF" w:rsidRDefault="001A0F05" w:rsidP="001A0F05">
            <w:pPr>
              <w:rPr>
                <w:b/>
                <w:noProof/>
              </w:rPr>
            </w:pPr>
          </w:p>
        </w:tc>
        <w:tc>
          <w:tcPr>
            <w:tcW w:w="3567" w:type="dxa"/>
            <w:vAlign w:val="center"/>
          </w:tcPr>
          <w:p w14:paraId="2856E0EB" w14:textId="77777777" w:rsidR="00A804B0" w:rsidRDefault="00A804B0" w:rsidP="003553DA">
            <w:pPr>
              <w:jc w:val="center"/>
            </w:pPr>
          </w:p>
        </w:tc>
      </w:tr>
      <w:tr w:rsidR="003E4EFB" w14:paraId="0C4EB4FC" w14:textId="77777777" w:rsidTr="003E4EFB">
        <w:trPr>
          <w:trHeight w:val="4385"/>
        </w:trPr>
        <w:tc>
          <w:tcPr>
            <w:tcW w:w="5783" w:type="dxa"/>
            <w:vAlign w:val="center"/>
          </w:tcPr>
          <w:p w14:paraId="7EE5C956" w14:textId="59CEF6DC" w:rsidR="00A804B0" w:rsidRDefault="00DF6231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E12FE9" wp14:editId="6B171AF8">
                  <wp:extent cx="3396343" cy="2564765"/>
                  <wp:effectExtent l="0" t="0" r="0" b="6985"/>
                  <wp:docPr id="17" name="Picture 17" descr="cid:c9325875-e4f7-4053-8c30-7fb32e37e603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id:c9325875-e4f7-4053-8c30-7fb32e37e603@namprd16.prod.outlook.com"/>
                          <pic:cNvPicPr/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1003" cy="2628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5069F7A7" w14:textId="015378D4" w:rsidR="00A804B0" w:rsidRDefault="006F76DF" w:rsidP="003553DA">
            <w:pPr>
              <w:jc w:val="center"/>
            </w:pPr>
            <w:r>
              <w:t>Mount glide clips to underside of drawer as shown, screw into place</w:t>
            </w:r>
            <w:r w:rsidR="00C418C7">
              <w:t xml:space="preserve"> by carefully screwing screws into holes on side of clip to side of drawer</w:t>
            </w:r>
            <w:r>
              <w:t>.</w:t>
            </w:r>
          </w:p>
        </w:tc>
      </w:tr>
      <w:tr w:rsidR="003E4EFB" w14:paraId="5882408B" w14:textId="77777777" w:rsidTr="003E4EFB">
        <w:tc>
          <w:tcPr>
            <w:tcW w:w="5783" w:type="dxa"/>
            <w:vAlign w:val="center"/>
          </w:tcPr>
          <w:p w14:paraId="22B45A15" w14:textId="48CCBDDE" w:rsidR="00A804B0" w:rsidRDefault="00717791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9CBB59" wp14:editId="4F2D999A">
                  <wp:extent cx="3408218" cy="2481943"/>
                  <wp:effectExtent l="6033" t="0" r="7937" b="7938"/>
                  <wp:docPr id="18" name="Picture 18" descr="cid:f2a4308c-bfec-40d8-a9ae-52db3257249b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id:f2a4308c-bfec-40d8-a9ae-52db3257249b@namprd16.prod.outlook.com"/>
                          <pic:cNvPicPr/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438989" cy="25043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7BF09B49" w14:textId="3933FF44" w:rsidR="00A804B0" w:rsidRDefault="00717791" w:rsidP="003553DA">
            <w:pPr>
              <w:jc w:val="center"/>
            </w:pPr>
            <w:r>
              <w:t>Insert rear mounting brackets into predrilled holes.</w:t>
            </w:r>
          </w:p>
        </w:tc>
      </w:tr>
      <w:tr w:rsidR="003E4EFB" w14:paraId="67215DFB" w14:textId="77777777" w:rsidTr="003E4EFB">
        <w:trPr>
          <w:trHeight w:val="5519"/>
        </w:trPr>
        <w:tc>
          <w:tcPr>
            <w:tcW w:w="5783" w:type="dxa"/>
            <w:vAlign w:val="center"/>
          </w:tcPr>
          <w:p w14:paraId="04D0483B" w14:textId="2568B211" w:rsidR="00A804B0" w:rsidRDefault="00717791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83F8A3" wp14:editId="22EE1B5C">
                  <wp:extent cx="3287129" cy="2473960"/>
                  <wp:effectExtent l="6350" t="0" r="0" b="0"/>
                  <wp:docPr id="3" name="Picture 3" descr="cid:79298382-2ea3-41a8-8e06-042a2c43802e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id:79298382-2ea3-41a8-8e06-042a2c43802e@namprd16.prod.outlook.com"/>
                          <pic:cNvPicPr/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332665" cy="2508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456FA533" w14:textId="7BB92EC0" w:rsidR="00A804B0" w:rsidRDefault="00717791" w:rsidP="003553DA">
            <w:pPr>
              <w:jc w:val="center"/>
            </w:pPr>
            <w:r>
              <w:t>Slide drawer glide into rear mounting bracket</w:t>
            </w:r>
          </w:p>
        </w:tc>
      </w:tr>
      <w:tr w:rsidR="003E4EFB" w14:paraId="585074BC" w14:textId="77777777" w:rsidTr="003E4EFB">
        <w:trPr>
          <w:trHeight w:val="3386"/>
        </w:trPr>
        <w:tc>
          <w:tcPr>
            <w:tcW w:w="5783" w:type="dxa"/>
            <w:vAlign w:val="center"/>
          </w:tcPr>
          <w:p w14:paraId="2E272965" w14:textId="16841505" w:rsidR="00A804B0" w:rsidRDefault="00717791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4272C6B" wp14:editId="4F96BDB8">
                  <wp:extent cx="2909454" cy="1947554"/>
                  <wp:effectExtent l="0" t="0" r="5715" b="0"/>
                  <wp:docPr id="4" name="Picture 4" descr="cid:9df5fadc-ccff-430e-852e-e16c48929400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:9df5fadc-ccff-430e-852e-e16c48929400@namprd16.prod.outlook.com"/>
                          <pic:cNvPicPr/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4923" cy="1971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2F6BDED6" w14:textId="3728E427" w:rsidR="00A804B0" w:rsidRDefault="00717791" w:rsidP="003553DA">
            <w:pPr>
              <w:jc w:val="center"/>
            </w:pPr>
            <w:r>
              <w:t>Line front hole of glide up with pre-drilled hole and screw into place.</w:t>
            </w:r>
          </w:p>
        </w:tc>
      </w:tr>
      <w:tr w:rsidR="003E4EFB" w14:paraId="315788F8" w14:textId="77777777" w:rsidTr="003E4EFB">
        <w:trPr>
          <w:trHeight w:val="3831"/>
        </w:trPr>
        <w:tc>
          <w:tcPr>
            <w:tcW w:w="5783" w:type="dxa"/>
            <w:vAlign w:val="center"/>
          </w:tcPr>
          <w:p w14:paraId="0586DD73" w14:textId="02EB6A7D" w:rsidR="00A804B0" w:rsidRDefault="00087634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60F95B" wp14:editId="16BB946D">
                  <wp:extent cx="3230088" cy="2232404"/>
                  <wp:effectExtent l="0" t="0" r="8890" b="0"/>
                  <wp:docPr id="5" name="Picture 5" descr="cid:0e309b04-192c-456a-8ae8-fe65a474fb65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id:0e309b04-192c-456a-8ae8-fe65a474fb65@namprd16.prod.outlook.com"/>
                          <pic:cNvPicPr/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5745" cy="23054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21EA3748" w14:textId="392CF7CE" w:rsidR="00A804B0" w:rsidRDefault="00717791" w:rsidP="003553DA">
            <w:pPr>
              <w:jc w:val="center"/>
            </w:pPr>
            <w:r>
              <w:t>To attach drawer, extend glides fully</w:t>
            </w:r>
            <w:r w:rsidR="00087634">
              <w:t xml:space="preserve"> and set drawer on top, inserting glides into notches on drawer.</w:t>
            </w:r>
          </w:p>
        </w:tc>
      </w:tr>
      <w:tr w:rsidR="003E4EFB" w14:paraId="0F1E94AA" w14:textId="77777777" w:rsidTr="003E4EFB">
        <w:trPr>
          <w:trHeight w:val="2117"/>
        </w:trPr>
        <w:tc>
          <w:tcPr>
            <w:tcW w:w="5783" w:type="dxa"/>
            <w:vAlign w:val="center"/>
          </w:tcPr>
          <w:p w14:paraId="77A372F7" w14:textId="078EE96A" w:rsidR="00A804B0" w:rsidRDefault="00087634" w:rsidP="003553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DA95E1" wp14:editId="70196EA6">
                  <wp:extent cx="1578421" cy="2455353"/>
                  <wp:effectExtent l="0" t="0" r="3175" b="2540"/>
                  <wp:docPr id="9" name="Picture 9" descr="cid:b8a08bf7-1c69-45fd-b9eb-01b99a870807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cid:b8a08bf7-1c69-45fd-b9eb-01b99a870807@namprd16.prod.outlook.com"/>
                          <pic:cNvPicPr/>
                        </pic:nvPicPr>
                        <pic:blipFill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369" cy="2718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09D3C56" wp14:editId="70A6FB0D">
                  <wp:extent cx="1840676" cy="2481279"/>
                  <wp:effectExtent l="0" t="0" r="7620" b="0"/>
                  <wp:docPr id="6" name="Picture 6" descr="cid:f7ab467f-ef21-43aa-ac82-5f720314d0a0@namprd16.prod.outlook.co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id:f7ab467f-ef21-43aa-ac82-5f720314d0a0@namprd16.prod.outlook.com"/>
                          <pic:cNvPicPr/>
                        </pic:nvPicPr>
                        <pic:blipFill>
                          <a:blip r:embed="rId20" r:link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739" cy="2744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7" w:type="dxa"/>
            <w:vAlign w:val="center"/>
          </w:tcPr>
          <w:p w14:paraId="11A8B183" w14:textId="77777777" w:rsidR="00A804B0" w:rsidRDefault="003E4EFB" w:rsidP="003553DA">
            <w:pPr>
              <w:jc w:val="center"/>
            </w:pPr>
            <w:r>
              <w:t>Push the glide towards the cabinet until the pin sits into the hole and the glide “clicks” into the bracket.</w:t>
            </w:r>
          </w:p>
          <w:p w14:paraId="646997F5" w14:textId="77777777" w:rsidR="003E4EFB" w:rsidRDefault="003E4EFB" w:rsidP="003553DA">
            <w:pPr>
              <w:jc w:val="center"/>
            </w:pPr>
          </w:p>
          <w:p w14:paraId="547E5F65" w14:textId="2613E5F4" w:rsidR="003E4EFB" w:rsidRDefault="003E4EFB" w:rsidP="003553DA">
            <w:pPr>
              <w:jc w:val="center"/>
            </w:pPr>
            <w:r>
              <w:t>The drawer is now installed</w:t>
            </w:r>
          </w:p>
        </w:tc>
      </w:tr>
      <w:tr w:rsidR="00C418C7" w14:paraId="4D615749" w14:textId="77777777" w:rsidTr="003D1DD9">
        <w:trPr>
          <w:trHeight w:val="3849"/>
        </w:trPr>
        <w:tc>
          <w:tcPr>
            <w:tcW w:w="5783" w:type="dxa"/>
            <w:vAlign w:val="center"/>
          </w:tcPr>
          <w:p w14:paraId="7995E209" w14:textId="77777777" w:rsidR="00C418C7" w:rsidRDefault="00C418C7" w:rsidP="003D1DD9">
            <w:pPr>
              <w:jc w:val="center"/>
              <w:rPr>
                <w:noProof/>
              </w:rPr>
            </w:pPr>
            <w:r>
              <w:object w:dxaOrig="12510" w:dyaOrig="8130" w14:anchorId="3153DEC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278.25pt;height:180.75pt" o:ole="">
                  <v:imagedata r:id="rId22" o:title=""/>
                </v:shape>
                <o:OLEObject Type="Embed" ProgID="PBrush" ShapeID="_x0000_i1027" DrawAspect="Content" ObjectID="_1668418010" r:id="rId23"/>
              </w:object>
            </w:r>
          </w:p>
        </w:tc>
        <w:tc>
          <w:tcPr>
            <w:tcW w:w="3567" w:type="dxa"/>
            <w:vAlign w:val="center"/>
          </w:tcPr>
          <w:p w14:paraId="060D7580" w14:textId="77777777" w:rsidR="00C418C7" w:rsidRDefault="00C418C7" w:rsidP="003D1DD9">
            <w:pPr>
              <w:jc w:val="center"/>
            </w:pPr>
            <w:r>
              <w:t>Insert the drawer into the opening, ensuring that the glide tracks are properly aligned.</w:t>
            </w:r>
          </w:p>
        </w:tc>
      </w:tr>
    </w:tbl>
    <w:p w14:paraId="5D48EF63" w14:textId="77777777" w:rsidR="003553DA" w:rsidRDefault="003553DA" w:rsidP="003553DA">
      <w:pPr>
        <w:jc w:val="center"/>
      </w:pPr>
    </w:p>
    <w:sectPr w:rsidR="003553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DC1MDMwMTE1MzBX0lEKTi0uzszPAykwrAUAYDIWHCwAAAA="/>
  </w:docVars>
  <w:rsids>
    <w:rsidRoot w:val="003553DA"/>
    <w:rsid w:val="00087634"/>
    <w:rsid w:val="00104968"/>
    <w:rsid w:val="00186BE5"/>
    <w:rsid w:val="001A0F05"/>
    <w:rsid w:val="002A0BA6"/>
    <w:rsid w:val="003553DA"/>
    <w:rsid w:val="003E4EFB"/>
    <w:rsid w:val="006F76DF"/>
    <w:rsid w:val="00717791"/>
    <w:rsid w:val="00843687"/>
    <w:rsid w:val="008C2CDE"/>
    <w:rsid w:val="008E3FDB"/>
    <w:rsid w:val="009F19DB"/>
    <w:rsid w:val="00A804B0"/>
    <w:rsid w:val="00B21986"/>
    <w:rsid w:val="00B30125"/>
    <w:rsid w:val="00C418C7"/>
    <w:rsid w:val="00DF6231"/>
    <w:rsid w:val="00E84AFD"/>
    <w:rsid w:val="00EB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0214CF1"/>
  <w15:chartTrackingRefBased/>
  <w15:docId w15:val="{69D8997C-171A-4C78-9618-7CB259AB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5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0F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F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cid:79298382-2ea3-41a8-8e06-042a2c43802e@namprd16.prod.outlook.com" TargetMode="External"/><Relationship Id="rId18" Type="http://schemas.openxmlformats.org/officeDocument/2006/relationships/image" Target="media/image10.jpeg"/><Relationship Id="rId3" Type="http://schemas.openxmlformats.org/officeDocument/2006/relationships/webSettings" Target="webSettings.xml"/><Relationship Id="rId21" Type="http://schemas.openxmlformats.org/officeDocument/2006/relationships/image" Target="cid:f7ab467f-ef21-43aa-ac82-5f720314d0a0@namprd16.prod.outlook.com" TargetMode="External"/><Relationship Id="rId7" Type="http://schemas.openxmlformats.org/officeDocument/2006/relationships/image" Target="media/image4.jpeg"/><Relationship Id="rId12" Type="http://schemas.openxmlformats.org/officeDocument/2006/relationships/image" Target="media/image7.jpeg"/><Relationship Id="rId17" Type="http://schemas.openxmlformats.org/officeDocument/2006/relationships/image" Target="cid:0e309b04-192c-456a-8ae8-fe65a474fb65@namprd16.prod.outlook.com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20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cid:f2a4308c-bfec-40d8-a9ae-52db3257249b@namprd16.prod.outlook.com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cid:9df5fadc-ccff-430e-852e-e16c48929400@namprd16.prod.outlook.com" TargetMode="External"/><Relationship Id="rId23" Type="http://schemas.openxmlformats.org/officeDocument/2006/relationships/oleObject" Target="embeddings/oleObject1.bin"/><Relationship Id="rId10" Type="http://schemas.openxmlformats.org/officeDocument/2006/relationships/image" Target="media/image6.jpeg"/><Relationship Id="rId19" Type="http://schemas.openxmlformats.org/officeDocument/2006/relationships/image" Target="cid:b8a08bf7-1c69-45fd-b9eb-01b99a870807@namprd16.prod.outlook.com" TargetMode="External"/><Relationship Id="rId4" Type="http://schemas.openxmlformats.org/officeDocument/2006/relationships/image" Target="media/image1.jpeg"/><Relationship Id="rId9" Type="http://schemas.openxmlformats.org/officeDocument/2006/relationships/image" Target="cid:c9325875-e4f7-4053-8c30-7fb32e37e603@namprd16.prod.outlook.com" TargetMode="External"/><Relationship Id="rId14" Type="http://schemas.openxmlformats.org/officeDocument/2006/relationships/image" Target="media/image8.jpe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ambolt</dc:creator>
  <cp:keywords/>
  <dc:description/>
  <cp:lastModifiedBy>Barry Wambolt</cp:lastModifiedBy>
  <cp:revision>2</cp:revision>
  <cp:lastPrinted>2018-05-15T15:46:00Z</cp:lastPrinted>
  <dcterms:created xsi:type="dcterms:W3CDTF">2020-12-02T16:40:00Z</dcterms:created>
  <dcterms:modified xsi:type="dcterms:W3CDTF">2020-12-02T16:40:00Z</dcterms:modified>
</cp:coreProperties>
</file>